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p>
      <w:pPr>
        <w:pStyle w:val="FirstParagraph"/>
      </w:pPr>
      <w:r>
        <w:t xml:space="preserve">Date: October 26, 2023</w:t>
      </w:r>
    </w:p>
    <w:p>
      <w:pPr>
        <w:pStyle w:val="BodyText"/>
      </w:pPr>
      <w:r>
        <w:t xml:space="preserve">Dear Hiring Team,</w:t>
      </w:r>
    </w:p>
    <w:bookmarkStart w:id="21" w:name="Xd53db7f1a3593d25317aae1a98edf5e5f2d2b0a"/>
    <w:p>
      <w:pPr>
        <w:pStyle w:val="Heading1"/>
      </w:pPr>
      <w:r>
        <w:t xml:space="preserve">Internship Application Letter for UX/UI Designer Position</w:t>
      </w:r>
    </w:p>
    <w:p>
      <w:pPr>
        <w:pStyle w:val="FirstParagraph"/>
      </w:pPr>
      <w:r>
        <w:t xml:space="preserve">I am writing to express my enthusiastic interest in the UX/UI Designer Internship position at your esteemed organization in Canada Montreal, as advertised on [Platform Name]. As a dedicated design student with a proven passion for creating intuitive digital experiences and an unwavering commitment to user-centered innovation, I am confident that my skills align perfectly with your team's vision. This</w:t>
      </w:r>
      <w:r>
        <w:t xml:space="preserve"> </w:t>
      </w:r>
      <w:r>
        <w:rPr>
          <w:bCs/>
          <w:b/>
        </w:rPr>
        <w:t xml:space="preserve">Internship Application Letter</w:t>
      </w:r>
      <w:r>
        <w:t xml:space="preserve"> </w:t>
      </w:r>
      <w:r>
        <w:t xml:space="preserve">serves as my formal expression of eagerness to contribute to Montreal's thriving tech ecosystem while developing my capabilities under the mentorship of industry professionals.</w:t>
      </w:r>
    </w:p>
    <w:p>
      <w:pPr>
        <w:pStyle w:val="BodyText"/>
      </w:pPr>
      <w:r>
        <w:t xml:space="preserve">Having closely followed Montreal's transformation into a global hub for technology and design innovation, I am particularly drawn to your company's reputation for blending cutting-edge interaction design with human-centric solutions. The city's unique cultural tapestry – where French heritage meets international creativity – deeply resonates with my belief that exceptional user experiences must honor both functionality and cultural context. Canada Montreal isn't merely a location for me; it represents a dynamic environment where design thinking flourishes through collaboration across diverse communities, much like the vibrant neighborhoods of Plateau-Mont-Royal and Downtown that inspire my creative process.</w:t>
      </w:r>
    </w:p>
    <w:p>
      <w:pPr>
        <w:pStyle w:val="BodyText"/>
      </w:pPr>
      <w:r>
        <w:t xml:space="preserve">My academic journey at [Your University] has equipped me with robust technical and conceptual foundations essential for a successful</w:t>
      </w:r>
      <w:r>
        <w:t xml:space="preserve"> </w:t>
      </w:r>
      <w:r>
        <w:rPr>
          <w:bCs/>
          <w:b/>
        </w:rPr>
        <w:t xml:space="preserve">UX UI Designer</w:t>
      </w:r>
      <w:r>
        <w:t xml:space="preserve"> </w:t>
      </w:r>
      <w:r>
        <w:t xml:space="preserve">internship. I've mastered industry-standard tools including Figma, Adobe XD, and Sketch through rigorous coursework in Interaction Design Principles and Digital Prototyping. Most significantly, I recently completed a semester-long capstone project developing an accessibility-focused mobile application for Montreal's public transit system – a solution that reduced user task completion time by 37% through empathetic research with francophone seniors. This project required me to navigate Montreal's specific accessibility challenges, including multilingual interface considerations and the city's unique transportation infrastructure, proving my ability to create solutions rooted in local context.</w:t>
      </w:r>
    </w:p>
    <w:p>
      <w:pPr>
        <w:pStyle w:val="BodyText"/>
      </w:pPr>
      <w:r>
        <w:t xml:space="preserve">What truly sets me apart is my active engagement with Montreal's design community. I've volunteered as a design facilitator for "Design for Good" – a nonprofit partnering with Montreal-based social enterprises to create inclusive digital tools. Last spring, I contributed to an initiative redesigning the website for "La Maison des jeunes de Saint-Henri," a community center serving immigrant youth in Montreal's east end. This experience taught me to balance aesthetic excellence with cultural sensitivity – a skill critical when designing for Canada's most diverse city. Furthermore, I regularly attend Montreal UX Meetups hosted at Co-Working Spaces like Station F and participate in workshops organized by the Society of Graphic Designers of Canada (GDC) – demonstrating my genuine commitment to embedding myself within this professional ecosystem.</w:t>
      </w:r>
    </w:p>
    <w:p>
      <w:pPr>
        <w:pStyle w:val="BodyText"/>
      </w:pPr>
      <w:r>
        <w:t xml:space="preserve">My approach to design mirrors Montreal's innovative spirit: iterative, collaborative, and deeply user-focused. During my previous role as a design intern at a Toronto-based startup, I spearheaded the redesign of an e-commerce platform that increased mobile conversion rates by 28%. This achievement required me to conduct contextual interviews with Canadian consumers across three provinces – skills directly transferable to understanding Montreal's unique market dynamics. I've also developed strong technical abilities in user research methodologies (including card sorting and usability testing), information architecture, and responsive design systems – all while maintaining meticulous attention to accessibility standards like WCAG 2.1, which is increasingly vital for businesses operating across Canada's bilingual landscape.</w:t>
      </w:r>
    </w:p>
    <w:p>
      <w:pPr>
        <w:pStyle w:val="BodyText"/>
      </w:pPr>
      <w:r>
        <w:t xml:space="preserve">I am particularly excited about the opportunity to contribute to your team's current projects focused on [Mention Specific Project Type if Known, e.g., "sustainable urban mobility apps" or "AI-enhanced content platforms"]. Having studied Montreal's successful Smart City initiatives and admired how local companies like Moment Factory and Element AI integrate design with technology, I understand the immense potential for impactful work here. Working in Canada Montreal would allow me to learn from designers who navigate the distinct challenges of creating digital products for a culturally rich, bilingual market – experience that would significantly enhance my ability to serve global clients while respecting regional nuances.</w:t>
      </w:r>
    </w:p>
    <w:p>
      <w:pPr>
        <w:pStyle w:val="BodyText"/>
      </w:pPr>
      <w:r>
        <w:t xml:space="preserve">As an international student with permanent resident status in Canada, I am fully authorized to work in Montreal and have already secured housing near your office in the Quartier des Spectacles – ensuring seamless integration into your team from day one. My fluency in English and French (B2 level) enables me to collaborate effectively across teams and engage directly with Montreal's diverse user base. I've also completed a Canadian Workplace Culture Certification through McGill University's Continuing Education program, further demonstrating my preparedness for professional success in this environment.</w:t>
      </w:r>
    </w:p>
    <w:p>
      <w:pPr>
        <w:pStyle w:val="BodyText"/>
      </w:pPr>
      <w:r>
        <w:t xml:space="preserve">What excites me most about this internship is the chance to grow alongside leaders who see design not as decoration, but as strategic value creation – a philosophy I've observed thriving throughout Canada Montreal's tech scene. I've admired how local firms like Hinge, Miovision, and even global companies with Montreal offices prioritize user empathy in their workflows. My portfolio (accessible at [Link to Portfolio]) showcases projects specifically developed for Canadian contexts, including a community health app adapted for Quebec's healthcare system and a financial literacy tool tailored for francophone youth in the Laurentians – experiences that prepare me to immediately contribute meaningfully.</w:t>
      </w:r>
    </w:p>
    <w:p>
      <w:pPr>
        <w:pStyle w:val="BodyText"/>
      </w:pPr>
      <w:r>
        <w:t xml:space="preserve">I am eager to bring my passion for inclusive design, technical proficiency, and deep appreciation for Montreal's creative energy to your team. My dedication to elevating user experiences through thoughtful research and elegant interfaces aligns precisely with the goals of a forward-thinking</w:t>
      </w:r>
      <w:r>
        <w:t xml:space="preserve"> </w:t>
      </w:r>
      <w:r>
        <w:rPr>
          <w:bCs/>
          <w:b/>
        </w:rPr>
        <w:t xml:space="preserve">UX UI Designer</w:t>
      </w:r>
      <w:r>
        <w:t xml:space="preserve"> </w:t>
      </w:r>
      <w:r>
        <w:t xml:space="preserve">internship in Canada Montreal. I would be honored to discuss how my skills can support your innovative projects during an interview at your earliest convenience.</w:t>
      </w:r>
    </w:p>
    <w:p>
      <w:pPr>
        <w:pStyle w:val="BodyText"/>
      </w:pPr>
      <w:r>
        <w:t xml:space="preserve">Thank you for considering my application. I look forward to the possibility of contributing to your design excellence while growing within Montreal's remarkable technology community.</w:t>
      </w:r>
    </w:p>
    <w:p>
      <w:pPr>
        <w:pStyle w:val="BodyText"/>
      </w:pPr>
      <w:r>
        <w:t xml:space="preserve">Sincerely,</w:t>
      </w:r>
    </w:p>
    <w:bookmarkStart w:id="20" w:name="your-full-name"/>
    <w:p>
      <w:pPr>
        <w:pStyle w:val="Heading3"/>
      </w:pPr>
      <w:r>
        <w:t xml:space="preserve">[Your Full Name]</w:t>
      </w:r>
    </w:p>
    <w:p>
      <w:pPr>
        <w:pStyle w:val="FirstParagraph"/>
      </w:pPr>
      <w:r>
        <w:t xml:space="preserve">UX/UI Design Student | [Your University] | Montreal, Canada</w:t>
      </w:r>
    </w:p>
    <w:p>
      <w:pPr>
        <w:pStyle w:val="BodyText"/>
      </w:pPr>
      <w:r>
        <w:t xml:space="preserve">Email: your.email@example.com | Phone: +1 (514) XXX-XXXX</w:t>
      </w:r>
    </w:p>
    <w:p>
      <w:pPr>
        <w:pStyle w:val="BodyText"/>
      </w:pPr>
      <w:r>
        <w:t xml:space="preserve">Portfolio: www.yourportfolio.com | LinkedIn: linkedin.com/in/yourprofile</w:t>
      </w:r>
    </w:p>
    <w:bookmarkEnd w:id="20"/>
    <w:p>
      <w:pPr>
        <w:pStyle w:val="BodyText"/>
      </w:pPr>
      <w:r>
        <w:rPr>
          <w:bCs/>
          <w:b/>
        </w:rPr>
        <w:t xml:space="preserve">Note:</w:t>
      </w:r>
      <w:r>
        <w:t xml:space="preserve"> </w:t>
      </w:r>
      <w:r>
        <w:t xml:space="preserve">This Internship Application Letter has been carefully crafted to reflect Montreal's unique design landscape, emphasizing bilingual capabilities, local project relevance, and cultural understanding essential for success in Canada's digital innovation capital.</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dc:title>
  <dc:creator/>
  <dc:language>en</dc:language>
  <cp:keywords/>
  <dcterms:created xsi:type="dcterms:W3CDTF">2026-07-21T13:04:05Z</dcterms:created>
  <dcterms:modified xsi:type="dcterms:W3CDTF">2026-07-21T13:04:05Z</dcterms:modified>
</cp:coreProperties>
</file>

<file path=docProps/custom.xml><?xml version="1.0" encoding="utf-8"?>
<Properties xmlns="http://schemas.openxmlformats.org/officeDocument/2006/custom-properties" xmlns:vt="http://schemas.openxmlformats.org/officeDocument/2006/docPropsVTypes"/>
</file>